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E12" w:rsidRDefault="002F137A" w:rsidP="0045213C">
      <w:pPr>
        <w:jc w:val="center"/>
        <w:rPr>
          <w:lang w:val="en-US"/>
        </w:rPr>
      </w:pPr>
      <w:r>
        <w:rPr>
          <w:lang w:val="en-US"/>
        </w:rPr>
        <w:t>Certificate from College</w:t>
      </w:r>
    </w:p>
    <w:p w:rsidR="0045213C" w:rsidRDefault="0045213C" w:rsidP="0045213C">
      <w:pPr>
        <w:jc w:val="center"/>
        <w:rPr>
          <w:lang w:val="en-US"/>
        </w:rPr>
      </w:pPr>
      <w:r>
        <w:rPr>
          <w:lang w:val="en-US"/>
        </w:rPr>
        <w:t>(on College Letterhead)</w:t>
      </w:r>
    </w:p>
    <w:p w:rsidR="0045213C" w:rsidRDefault="0045213C" w:rsidP="0045213C">
      <w:pPr>
        <w:rPr>
          <w:lang w:val="en-US"/>
        </w:rPr>
      </w:pPr>
    </w:p>
    <w:p w:rsidR="0045213C" w:rsidRDefault="0045213C" w:rsidP="0045213C">
      <w:pPr>
        <w:jc w:val="center"/>
        <w:rPr>
          <w:lang w:val="en-US"/>
        </w:rPr>
      </w:pPr>
    </w:p>
    <w:p w:rsidR="0045213C" w:rsidRDefault="0045213C" w:rsidP="0045213C">
      <w:pPr>
        <w:jc w:val="center"/>
        <w:rPr>
          <w:lang w:val="en-US"/>
        </w:rPr>
      </w:pPr>
      <w:r>
        <w:rPr>
          <w:lang w:val="en-US"/>
        </w:rPr>
        <w:t>BONAFIDE CERTIFICATE FROM THE HEAD OF INSTITUTION</w:t>
      </w:r>
    </w:p>
    <w:p w:rsidR="0045213C" w:rsidRDefault="0045213C" w:rsidP="0045213C">
      <w:pPr>
        <w:jc w:val="center"/>
        <w:rPr>
          <w:lang w:val="en-US"/>
        </w:rPr>
      </w:pPr>
    </w:p>
    <w:p w:rsidR="0045213C" w:rsidRDefault="0045213C" w:rsidP="0045213C">
      <w:pPr>
        <w:jc w:val="center"/>
        <w:rPr>
          <w:lang w:val="en-US"/>
        </w:rPr>
      </w:pPr>
    </w:p>
    <w:p w:rsidR="0045213C" w:rsidRDefault="0045213C" w:rsidP="004959BA">
      <w:pPr>
        <w:spacing w:line="480" w:lineRule="auto"/>
        <w:jc w:val="both"/>
        <w:rPr>
          <w:lang w:val="en-US"/>
        </w:rPr>
      </w:pPr>
      <w:r>
        <w:rPr>
          <w:lang w:val="en-US"/>
        </w:rPr>
        <w:tab/>
        <w:t xml:space="preserve">This is to certify that Mr./Miss./Mrs. _____________________________________ son/daughter of Sri./Smt. __________________________________ Roll No._________ Admission No.______________ is a </w:t>
      </w:r>
      <w:proofErr w:type="spellStart"/>
      <w:r>
        <w:rPr>
          <w:lang w:val="en-US"/>
        </w:rPr>
        <w:t>bonafide</w:t>
      </w:r>
      <w:proofErr w:type="spellEnd"/>
      <w:r>
        <w:rPr>
          <w:lang w:val="en-US"/>
        </w:rPr>
        <w:t xml:space="preserve"> student of _________________________ _______________________________ (University / Collee) _______________________ (Course Name) ____________________ (Grade) during the financial year ___________</w:t>
      </w:r>
    </w:p>
    <w:p w:rsidR="0045213C" w:rsidRDefault="0045213C" w:rsidP="004959BA">
      <w:pPr>
        <w:spacing w:line="480" w:lineRule="auto"/>
        <w:jc w:val="both"/>
        <w:rPr>
          <w:lang w:val="en-US"/>
        </w:rPr>
      </w:pPr>
    </w:p>
    <w:p w:rsidR="0045213C" w:rsidRDefault="0045213C" w:rsidP="004959BA">
      <w:pPr>
        <w:spacing w:line="480" w:lineRule="auto"/>
        <w:ind w:left="5040"/>
        <w:jc w:val="both"/>
        <w:rPr>
          <w:lang w:val="en-US"/>
        </w:rPr>
      </w:pPr>
      <w:r>
        <w:rPr>
          <w:lang w:val="en-US"/>
        </w:rPr>
        <w:t>Signature</w:t>
      </w:r>
    </w:p>
    <w:p w:rsidR="0045213C" w:rsidRDefault="0045213C" w:rsidP="004959BA">
      <w:pPr>
        <w:spacing w:line="480" w:lineRule="auto"/>
        <w:ind w:left="5040"/>
        <w:jc w:val="both"/>
        <w:rPr>
          <w:lang w:val="en-US"/>
        </w:rPr>
      </w:pPr>
      <w:r>
        <w:rPr>
          <w:lang w:val="en-US"/>
        </w:rPr>
        <w:t>Principal / HOD</w:t>
      </w:r>
    </w:p>
    <w:p w:rsidR="0045213C" w:rsidRDefault="0045213C" w:rsidP="004959BA">
      <w:pPr>
        <w:spacing w:line="480" w:lineRule="auto"/>
        <w:ind w:left="5040"/>
        <w:jc w:val="both"/>
        <w:rPr>
          <w:lang w:val="en-US"/>
        </w:rPr>
      </w:pPr>
      <w:r>
        <w:rPr>
          <w:lang w:val="en-US"/>
        </w:rPr>
        <w:t>(with Stamp and Seal)</w:t>
      </w:r>
    </w:p>
    <w:p w:rsidR="0045213C" w:rsidRDefault="0045213C" w:rsidP="004959BA">
      <w:pPr>
        <w:spacing w:line="480" w:lineRule="auto"/>
        <w:ind w:left="5040"/>
        <w:jc w:val="both"/>
        <w:rPr>
          <w:lang w:val="en-US"/>
        </w:rPr>
      </w:pPr>
      <w:r>
        <w:rPr>
          <w:lang w:val="en-US"/>
        </w:rPr>
        <w:t xml:space="preserve">Email: </w:t>
      </w:r>
      <w:r w:rsidR="004959BA">
        <w:rPr>
          <w:lang w:val="en-US"/>
        </w:rPr>
        <w:t>___________________________</w:t>
      </w:r>
    </w:p>
    <w:p w:rsidR="004959BA" w:rsidRDefault="0045213C" w:rsidP="004959BA">
      <w:pPr>
        <w:spacing w:line="480" w:lineRule="auto"/>
        <w:ind w:left="5040"/>
        <w:jc w:val="both"/>
        <w:rPr>
          <w:lang w:val="en-US"/>
        </w:rPr>
      </w:pPr>
      <w:r>
        <w:rPr>
          <w:lang w:val="en-US"/>
        </w:rPr>
        <w:t>Contact No</w:t>
      </w:r>
      <w:r w:rsidR="004959BA">
        <w:rPr>
          <w:lang w:val="en-US"/>
        </w:rPr>
        <w:t>: _______________________</w:t>
      </w:r>
      <w:bookmarkStart w:id="0" w:name="_GoBack"/>
      <w:bookmarkEnd w:id="0"/>
    </w:p>
    <w:p w:rsidR="004959BA" w:rsidRDefault="004959BA" w:rsidP="004959BA">
      <w:pPr>
        <w:spacing w:line="480" w:lineRule="auto"/>
        <w:jc w:val="both"/>
        <w:rPr>
          <w:lang w:val="en-US"/>
        </w:rPr>
      </w:pPr>
      <w:r>
        <w:rPr>
          <w:lang w:val="en-US"/>
        </w:rPr>
        <w:t>Date: __________________</w:t>
      </w:r>
    </w:p>
    <w:p w:rsidR="0045213C" w:rsidRDefault="004959BA" w:rsidP="004959BA">
      <w:pPr>
        <w:spacing w:line="480" w:lineRule="auto"/>
        <w:jc w:val="both"/>
        <w:rPr>
          <w:lang w:val="en-US"/>
        </w:rPr>
      </w:pPr>
      <w:r>
        <w:rPr>
          <w:lang w:val="en-US"/>
        </w:rPr>
        <w:t>Place: _________________</w:t>
      </w:r>
      <w:r w:rsidR="0045213C">
        <w:rPr>
          <w:lang w:val="en-US"/>
        </w:rPr>
        <w:t>.</w:t>
      </w:r>
    </w:p>
    <w:p w:rsidR="0045213C" w:rsidRDefault="0045213C" w:rsidP="004959BA">
      <w:pPr>
        <w:spacing w:line="480" w:lineRule="auto"/>
        <w:rPr>
          <w:lang w:val="en-US"/>
        </w:rPr>
      </w:pPr>
    </w:p>
    <w:p w:rsidR="0045213C" w:rsidRDefault="0045213C" w:rsidP="004959BA">
      <w:pPr>
        <w:spacing w:line="480" w:lineRule="auto"/>
        <w:rPr>
          <w:lang w:val="en-US"/>
        </w:rPr>
      </w:pPr>
    </w:p>
    <w:p w:rsidR="0045213C" w:rsidRPr="002F137A" w:rsidRDefault="0045213C" w:rsidP="004959BA">
      <w:pPr>
        <w:spacing w:line="480" w:lineRule="auto"/>
        <w:jc w:val="center"/>
        <w:rPr>
          <w:lang w:val="en-US"/>
        </w:rPr>
      </w:pPr>
    </w:p>
    <w:sectPr w:rsidR="0045213C" w:rsidRPr="002F137A" w:rsidSect="00604F8B">
      <w:pgSz w:w="11906" w:h="16838"/>
      <w:pgMar w:top="962" w:right="1440" w:bottom="993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7c0NDY2NjIxMzBU0lEKTi0uzszPAykwrAUAsFhZQiwAAAA="/>
  </w:docVars>
  <w:rsids>
    <w:rsidRoot w:val="00C12498"/>
    <w:rsid w:val="00184058"/>
    <w:rsid w:val="00195B40"/>
    <w:rsid w:val="002F137A"/>
    <w:rsid w:val="00414933"/>
    <w:rsid w:val="0045213C"/>
    <w:rsid w:val="004959BA"/>
    <w:rsid w:val="00601879"/>
    <w:rsid w:val="00604F8B"/>
    <w:rsid w:val="00796E12"/>
    <w:rsid w:val="008A4689"/>
    <w:rsid w:val="009E2AB2"/>
    <w:rsid w:val="009F0304"/>
    <w:rsid w:val="00A112E4"/>
    <w:rsid w:val="00A41DA4"/>
    <w:rsid w:val="00AE0294"/>
    <w:rsid w:val="00AE48EB"/>
    <w:rsid w:val="00B06D1D"/>
    <w:rsid w:val="00C12498"/>
    <w:rsid w:val="00D110A9"/>
    <w:rsid w:val="00D326DE"/>
    <w:rsid w:val="00DE02EE"/>
    <w:rsid w:val="00E82AFA"/>
    <w:rsid w:val="00FE5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09710"/>
  <w15:docId w15:val="{F0A334CD-48F4-4617-9204-ECC27F342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2498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249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istrator</cp:lastModifiedBy>
  <cp:revision>21</cp:revision>
  <dcterms:created xsi:type="dcterms:W3CDTF">2019-08-17T05:03:00Z</dcterms:created>
  <dcterms:modified xsi:type="dcterms:W3CDTF">2023-10-14T08:41:00Z</dcterms:modified>
</cp:coreProperties>
</file>